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1D2F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736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44AE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9BE29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opacity adds transparency to the background of an element and to its child elements also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135A2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1155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3DDA1C" w14:textId="77777777" w:rsidR="0000673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first, in the place where u can display the code you did has 4 options above it. Then you have to press my device from those 4 options. Then a QR cod will be displayed and you have to scan it on your phone then you will get your code on your </w:t>
      </w:r>
    </w:p>
    <w:p w14:paraId="00000041" w14:textId="17758A0D" w:rsidR="00173A24" w:rsidRDefault="0000673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FB412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6736">
        <w:rPr>
          <w:rFonts w:ascii="Muli" w:eastAsia="Muli" w:hAnsi="Muli" w:cs="Muli"/>
          <w:sz w:val="24"/>
          <w:szCs w:val="24"/>
          <w:u w:val="single"/>
        </w:rPr>
        <w:t xml:space="preserve"> render function helps to display the code you have created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9FE3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7ECC">
        <w:rPr>
          <w:rFonts w:ascii="Muli" w:eastAsia="Muli" w:hAnsi="Muli" w:cs="Muli"/>
          <w:sz w:val="24"/>
          <w:szCs w:val="24"/>
          <w:u w:val="single"/>
        </w:rPr>
        <w:t xml:space="preserve"> import, export, render, return, </w:t>
      </w:r>
      <w:proofErr w:type="spellStart"/>
      <w:r w:rsidR="00B07ECC">
        <w:rPr>
          <w:rFonts w:ascii="Muli" w:eastAsia="Muli" w:hAnsi="Muli" w:cs="Muli"/>
          <w:sz w:val="24"/>
          <w:szCs w:val="24"/>
          <w:u w:val="single"/>
        </w:rPr>
        <w:t>displayAlert</w:t>
      </w:r>
      <w:proofErr w:type="spellEnd"/>
      <w:r w:rsidR="00B07ECC">
        <w:rPr>
          <w:rFonts w:ascii="Muli" w:eastAsia="Muli" w:hAnsi="Muli" w:cs="Muli"/>
          <w:sz w:val="24"/>
          <w:szCs w:val="24"/>
          <w:u w:val="single"/>
        </w:rPr>
        <w:t xml:space="preserve"> and extends</w:t>
      </w:r>
    </w:p>
    <w:p w14:paraId="4DDECB6C" w14:textId="77777777" w:rsidR="00B07ECC" w:rsidRDefault="00B07E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6736"/>
    <w:rsid w:val="00173A24"/>
    <w:rsid w:val="009526BB"/>
    <w:rsid w:val="00B07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dit Martin</dc:creator>
  <cp:lastModifiedBy>Aadit Martin</cp:lastModifiedBy>
  <cp:revision>2</cp:revision>
  <dcterms:created xsi:type="dcterms:W3CDTF">2021-07-13T03:14:00Z</dcterms:created>
  <dcterms:modified xsi:type="dcterms:W3CDTF">2021-07-13T03:14:00Z</dcterms:modified>
</cp:coreProperties>
</file>